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aนวัตกรรมนายแพทย์ ทวีศิลป์ วิษณุโยธินscsacนวัตกรรม you want a compact format listing then do this instead - here each item in the array will have key=item which you later can split into pairs and so forth:นนวัตกรรมกหฟรนวัคุณครูปคุณครูปรปรคุณคคุณครูปคุณครูปรเมปรเมคุณครูปรเคคุณปรเคุณปรเคุณปรเคุณปคุณปคุณครูปคุณครูปคุณครูปคุณครูปรคุณครูปร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2-01-18T06:52:38Z</dcterms:created>
  <dcterms:modified xsi:type="dcterms:W3CDTF">2022-01-18T06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มกราคม 2565 เวลา 11.14 น.</vt:lpwstr>
  </property>
  <property fmtid="{D5CDD505-2E9C-101B-9397-08002B2CF9AE}" pid="3" name="subtitle">
    <vt:lpwstr/>
  </property>
</Properties>
</file>